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7-31</w:t>
      </w:r>
      <w:r>
        <w:t xml:space="preserve"> </w:t>
      </w:r>
      <w:r>
        <w:t xml:space="preserve">06:13:4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9d3f6b99ee087aae39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7-31T06:13:53Z</dcterms:created>
  <dcterms:modified xsi:type="dcterms:W3CDTF">2024-07-31T06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7-31 06:13:47</vt:lpwstr>
  </property>
</Properties>
</file>